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Subtitle"/>
      </w:pPr>
      <w:r>
        <w:t xml:space="preserve">Replication and extension using spatial Durbin models</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Carlos Mendez; Sujana Kabiraj; Jiaqi Li</dc:creator>
  <cp:keywords>Regional luminosity, Satellite nighttime lights, Regional convergence, Spatial spillovers, Spatial Durbin model, India</cp:keywords>
  <dcterms:created xsi:type="dcterms:W3CDTF">2026-02-05T02:04:52Z</dcterms:created>
  <dcterms:modified xsi:type="dcterms:W3CDTF">2026-02-05T02: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Replication and extension using spatial Durbin mode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